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r>
        <w:rPr>
          <w:sz w:val="44"/>
          <w:szCs w:val="44"/>
        </w:rPr>
        <w:t>Vyatta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11640366"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V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77777777" w:rsidR="00D04F8C" w:rsidRDefault="00D04F8C" w:rsidP="00D04F8C">
      <w:pPr>
        <w:jc w:val="both"/>
      </w:pPr>
      <w:r>
        <w:t xml:space="preserve">4 hours (two supervis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Vyatta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r w:rsidR="008D0076">
        <w:t>vSoC</w:t>
      </w:r>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How to launch virtual machines, such as your Ubuntu, Windows Server, and Vyatta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How to configure the Vyatta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With the Vyatta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r>
        <w:rPr>
          <w:sz w:val="44"/>
          <w:szCs w:val="44"/>
        </w:rPr>
        <w:t>Vyatta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Vyatta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Vyatta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35AC7444" w14:textId="01394B1B" w:rsidR="00C36042" w:rsidRDefault="00EA30EC" w:rsidP="00C36042">
      <w:r>
        <w:rPr>
          <w:noProof/>
        </w:rPr>
        <w:drawing>
          <wp:inline distT="0" distB="0" distL="0" distR="0" wp14:anchorId="0E030C13" wp14:editId="2B40986F">
            <wp:extent cx="5731510" cy="297624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76245"/>
                    </a:xfrm>
                    <a:prstGeom prst="rect">
                      <a:avLst/>
                    </a:prstGeom>
                  </pic:spPr>
                </pic:pic>
              </a:graphicData>
            </a:graphic>
          </wp:inline>
        </w:drawing>
      </w:r>
    </w:p>
    <w:p w14:paraId="3B44BBFE" w14:textId="00378BC6" w:rsidR="00944ED8" w:rsidRPr="003248EB" w:rsidRDefault="00944ED8" w:rsidP="00B76547"/>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6063207C" w:rsidR="00B76547" w:rsidRDefault="003123E3" w:rsidP="00B76547">
      <w:r>
        <w:rPr>
          <w:noProof/>
        </w:rPr>
        <w:lastRenderedPageBreak/>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Log into vSphere</w:t>
      </w:r>
      <w:r w:rsidR="009B216C">
        <w:t xml:space="preserve"> (</w:t>
      </w:r>
      <w:r w:rsidR="009B216C" w:rsidRPr="009B216C">
        <w:rPr>
          <w:b/>
          <w:bCs/>
        </w:rPr>
        <w:t>vsoc.napier.ac.uk</w:t>
      </w:r>
      <w:r w:rsidR="009B216C">
        <w:t>)</w:t>
      </w:r>
      <w:r w:rsidR="00B76547">
        <w:t xml:space="preserve"> and locate </w:t>
      </w:r>
      <w:r w:rsidR="00F474ED">
        <w:t xml:space="preserve">the </w:t>
      </w:r>
      <w:r w:rsidR="00C87EA4">
        <w:rPr>
          <w:b/>
        </w:rPr>
        <w:t>CSN09</w:t>
      </w:r>
      <w:r w:rsidR="00EA30EC">
        <w:rPr>
          <w:b/>
        </w:rPr>
        <w:t>1</w:t>
      </w:r>
      <w:r w:rsidR="00C87EA4">
        <w:rPr>
          <w:b/>
        </w:rPr>
        <w:t>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52D6A489"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492BA507" w14:textId="4BD6E477" w:rsidR="00BC1185" w:rsidRDefault="00BC1185"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r>
        <w:t xml:space="preserve">Vyatta. </w:t>
      </w:r>
      <w:r>
        <w:tab/>
      </w:r>
      <w:r>
        <w:tab/>
        <w:t xml:space="preserve">User: </w:t>
      </w:r>
      <w:r w:rsidRPr="005374DD">
        <w:rPr>
          <w:noProof/>
        </w:rPr>
        <w:t>vyatta</w:t>
      </w:r>
      <w:r>
        <w:t xml:space="preserve">, Password: </w:t>
      </w:r>
      <w:r w:rsidRPr="005374DD">
        <w:rPr>
          <w:noProof/>
        </w:rPr>
        <w:t>vyatta</w:t>
      </w:r>
    </w:p>
    <w:p w14:paraId="131BD061" w14:textId="77777777" w:rsidR="005374DD" w:rsidRDefault="005374DD" w:rsidP="00B76547">
      <w:pPr>
        <w:jc w:val="both"/>
      </w:pPr>
      <w:r>
        <w:t xml:space="preserve">Windows 2003: </w:t>
      </w:r>
      <w:r>
        <w:tab/>
        <w:t xml:space="preserve">User: Administrator, Password: </w:t>
      </w:r>
      <w:r w:rsidRPr="005374DD">
        <w:rPr>
          <w:noProof/>
        </w:rPr>
        <w:t>napier</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User: root, password: toor</w:t>
      </w:r>
    </w:p>
    <w:p w14:paraId="735FD023" w14:textId="77777777" w:rsidR="00692285" w:rsidRDefault="00692285" w:rsidP="00B76547"/>
    <w:p w14:paraId="365F7506" w14:textId="09AE1E93" w:rsidR="00C36042" w:rsidRDefault="00B02128" w:rsidP="00C36042">
      <w:r>
        <w:rPr>
          <w:noProof/>
        </w:rPr>
        <w:drawing>
          <wp:inline distT="0" distB="0" distL="0" distR="0" wp14:anchorId="77D7AA51" wp14:editId="07B421AF">
            <wp:extent cx="5731510" cy="2967355"/>
            <wp:effectExtent l="0" t="0" r="0" b="444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967355"/>
                    </a:xfrm>
                    <a:prstGeom prst="rect">
                      <a:avLst/>
                    </a:prstGeom>
                  </pic:spPr>
                </pic:pic>
              </a:graphicData>
            </a:graphic>
          </wp:inline>
        </w:drawing>
      </w:r>
    </w:p>
    <w:p w14:paraId="05034F5D" w14:textId="44724E9F" w:rsidR="003248EB" w:rsidRDefault="003248EB" w:rsidP="003248EB"/>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7 port from the host selected? Yes/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03429DB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7 port from the host selected? Yes/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7777777" w:rsidR="00B76547" w:rsidRDefault="00B76547" w:rsidP="00B76547">
      <w:pPr>
        <w:pBdr>
          <w:top w:val="single" w:sz="4" w:space="1" w:color="auto"/>
          <w:left w:val="single" w:sz="4" w:space="4" w:color="auto"/>
          <w:bottom w:val="single" w:sz="4" w:space="1" w:color="auto"/>
          <w:right w:val="single" w:sz="4" w:space="4" w:color="auto"/>
        </w:pBdr>
      </w:pPr>
      <w:r>
        <w:t>Note. For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gw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Vyatta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vyatta/etc/config.boot.default /opt/vyatta/etc/config/config.boot</w:t>
      </w:r>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58B9D2B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lastRenderedPageBreak/>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7? Yes/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7? Yes/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arp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sS 10.1.1.0/24</w:t>
      </w:r>
    </w:p>
    <w:p w14:paraId="370FF23F" w14:textId="77777777" w:rsidR="00B76547" w:rsidRDefault="00B76547" w:rsidP="00B76547">
      <w:pPr>
        <w:pStyle w:val="Heading2"/>
        <w:numPr>
          <w:ilvl w:val="0"/>
          <w:numId w:val="0"/>
        </w:numPr>
        <w:rPr>
          <w:lang w:val="en-US"/>
        </w:rPr>
      </w:pPr>
      <w:r>
        <w:rPr>
          <w:lang w:val="en-US"/>
        </w:rPr>
        <w:t>C</w:t>
      </w:r>
      <w:r>
        <w:rPr>
          <w:lang w:val="en-US"/>
        </w:rPr>
        <w:tab/>
        <w:t>Setting up NAT</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etc/resolv.conf</w:t>
      </w:r>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59D20E78"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46</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Yes/No</w:t>
      </w:r>
    </w:p>
    <w:p w14:paraId="53392579" w14:textId="3C8152D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indows</w:t>
      </w:r>
      <w:r w:rsidR="002905CF">
        <w:rPr>
          <w:lang w:val="en-US"/>
        </w:rPr>
        <w:t xml:space="preserve"> </w:t>
      </w:r>
      <w:r>
        <w:rPr>
          <w:lang w:val="en-US"/>
        </w:rPr>
        <w:t>2003?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Ubuntu? Yes/No</w:t>
      </w:r>
    </w:p>
    <w:p w14:paraId="109A0148" w14:textId="48535A2B"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Windows</w:t>
      </w:r>
      <w:r w:rsidR="002905CF">
        <w:rPr>
          <w:lang w:val="en-US"/>
        </w:rPr>
        <w:t xml:space="preserve"> </w:t>
      </w:r>
      <w:r>
        <w:rPr>
          <w:lang w:val="en-US"/>
        </w:rPr>
        <w:t>2003?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40B7049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Windows</w:t>
      </w:r>
      <w:r w:rsidR="002905CF">
        <w:rPr>
          <w:lang w:val="en-US"/>
        </w:rPr>
        <w:t xml:space="preserve"> </w:t>
      </w:r>
      <w:r>
        <w:rPr>
          <w:lang w:val="en-US"/>
        </w:rPr>
        <w:t>2003?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lastRenderedPageBreak/>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Now restart Wireshark on the Linux install. Next enable the Telnet server on the Vyatta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Now telnet into the Vyatta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Now restart Wireshark on the Linux install. Next enable the SSH server on the Vyatta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ssh</w:t>
      </w:r>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Now ssh into the Vyatta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r w:rsidRPr="00A213D5">
        <w:rPr>
          <w:rFonts w:ascii="Lucida Console" w:hAnsi="Lucida Console"/>
          <w:sz w:val="20"/>
          <w:szCs w:val="20"/>
          <w:lang w:val="en-US"/>
        </w:rPr>
        <w:t xml:space="preserve">ssh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lastRenderedPageBreak/>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Vyatta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Pr="005374DD">
        <w:rPr>
          <w:noProof/>
          <w:lang w:val="en-US" w:eastAsia="en-US"/>
        </w:rPr>
        <w:t>dmz</w:t>
      </w:r>
      <w:r>
        <w:rPr>
          <w:lang w:val="en-US" w:eastAsia="en-US"/>
        </w:rPr>
        <w:t xml:space="preserve">, but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38AD7D2F">
            <wp:extent cx="4356735" cy="2513352"/>
            <wp:effectExtent l="0" t="0" r="1206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67973" cy="2519835"/>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firewalling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 xml:space="preserve">dmz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dmz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an you access any of these services:</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r>
        <w:rPr>
          <w:rFonts w:ascii="Lucida Console" w:hAnsi="Lucida Console"/>
          <w:sz w:val="20"/>
          <w:szCs w:val="20"/>
          <w:lang w:eastAsia="en-US"/>
        </w:rPr>
        <w:t>tcp</w:t>
      </w:r>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dmz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r>
        <w:rPr>
          <w:rFonts w:ascii="Lucida Console" w:hAnsi="Lucida Console"/>
          <w:sz w:val="20"/>
          <w:szCs w:val="20"/>
          <w:lang w:eastAsia="en-US"/>
        </w:rPr>
        <w:t xml:space="preserve">dmz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dmz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indows host, and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an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an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Vyatta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To perform an hping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896ECF">
        <w:rPr>
          <w:rFonts w:ascii="Lucida Console" w:hAnsi="Lucida Console"/>
          <w:bCs/>
          <w:sz w:val="20"/>
          <w:szCs w:val="20"/>
        </w:rPr>
        <w:t>hping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Now restart Wireshark on the Linux install. Next enable the DHCP server for the Linux host on the Vyatta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set service dhcp-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sudo dhclient –r</w:t>
      </w:r>
    </w:p>
    <w:p w14:paraId="424A70A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sudo dhclient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r w:rsidRPr="002F2370">
              <w:rPr>
                <w:b/>
              </w:rPr>
              <w:t>Vyatta</w:t>
            </w:r>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copy run tftp</w:t>
            </w:r>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 xml:space="preserve">save /mnt/floppy/config/config.boot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show running-config</w:t>
            </w:r>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r w:rsidRPr="002F2370">
              <w:t>ip server http</w:t>
            </w:r>
            <w:r w:rsidRPr="002F2370">
              <w:br/>
              <w:t>line vty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t> </w:t>
            </w:r>
            <w:r w:rsidR="0024344B">
              <w:br/>
              <w:t>set service ssh</w:t>
            </w:r>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br/>
              <w:t>ip dhcp pool</w:t>
            </w:r>
            <w:r w:rsidRPr="002F2370">
              <w:br/>
              <w:t>  network</w:t>
            </w:r>
            <w:r w:rsidRPr="002F2370">
              <w:br/>
              <w:t>  default-router</w:t>
            </w:r>
            <w:r w:rsidRPr="002F2370">
              <w:br/>
              <w:t> </w:t>
            </w:r>
            <w:r w:rsidRPr="002F2370">
              <w:br/>
              <w:t> </w:t>
            </w:r>
            <w:r w:rsidRPr="002F2370">
              <w:br/>
              <w:t xml:space="preserve">ip dhcp excluded-address </w:t>
            </w:r>
          </w:p>
        </w:tc>
        <w:tc>
          <w:tcPr>
            <w:tcW w:w="6548" w:type="dxa"/>
            <w:vAlign w:val="center"/>
            <w:hideMark/>
          </w:tcPr>
          <w:p w14:paraId="6407DE20" w14:textId="77777777" w:rsidR="002F2370" w:rsidRPr="002F2370" w:rsidRDefault="002F2370" w:rsidP="002F2370">
            <w:r w:rsidRPr="002F2370">
              <w:t xml:space="preserve">set service dhcp-server name </w:t>
            </w:r>
            <w:r w:rsidRPr="002F2370">
              <w:br/>
              <w:t xml:space="preserve">edit service dhcp-server name </w:t>
            </w:r>
            <w:r w:rsidRPr="002F2370">
              <w:br/>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r w:rsidRPr="002F2370">
              <w:t>ip domain-name</w:t>
            </w:r>
            <w:r w:rsidRPr="002F2370">
              <w:br/>
              <w:t>ip default-gateway</w:t>
            </w:r>
            <w:r w:rsidRPr="002F2370">
              <w:br/>
              <w:t>hostname</w:t>
            </w:r>
            <w:r w:rsidRPr="002F2370">
              <w:br/>
              <w:t>username</w:t>
            </w:r>
            <w:r w:rsidR="00AA7729">
              <w:t xml:space="preserve"> …</w:t>
            </w:r>
            <w:r w:rsidRPr="002F2370">
              <w:t xml:space="preserve">  password</w:t>
            </w:r>
            <w:r w:rsidR="00AA7729">
              <w:t xml:space="preserve"> …</w:t>
            </w:r>
            <w:r w:rsidRPr="002F2370">
              <w:br/>
              <w:t>ntp server</w:t>
            </w:r>
            <w:r w:rsidRPr="002F2370">
              <w:br/>
              <w:t>ip name-server</w:t>
            </w:r>
            <w:r w:rsidRPr="002F2370">
              <w:br/>
              <w:t>terminal monitor</w:t>
            </w:r>
            <w:r w:rsidRPr="002F2370">
              <w:br/>
              <w:t xml:space="preserve">clock timezon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set system host-name</w:t>
            </w:r>
            <w:r w:rsidRPr="002F2370">
              <w:br/>
              <w:t>set system login</w:t>
            </w:r>
            <w:r w:rsidRPr="002F2370">
              <w:br/>
              <w:t>set system ntp-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xml:space="preserve">  ip address </w:t>
            </w:r>
            <w:r w:rsidRPr="002F2370">
              <w:br/>
            </w:r>
            <w:r w:rsidRPr="002F2370">
              <w:lastRenderedPageBreak/>
              <w:t>  duplex</w:t>
            </w:r>
            <w:r w:rsidRPr="002F2370">
              <w:br/>
              <w:t>  speed</w:t>
            </w:r>
          </w:p>
        </w:tc>
        <w:tc>
          <w:tcPr>
            <w:tcW w:w="6548" w:type="dxa"/>
            <w:vAlign w:val="center"/>
            <w:hideMark/>
          </w:tcPr>
          <w:p w14:paraId="48B086EF" w14:textId="008CF487" w:rsidR="002F2370" w:rsidRPr="002F2370" w:rsidRDefault="002F2370" w:rsidP="002F2370">
            <w:r w:rsidRPr="002F2370">
              <w:lastRenderedPageBreak/>
              <w:br/>
              <w:t xml:space="preserve">edit interfaces </w:t>
            </w:r>
            <w:r w:rsidRPr="002F2370">
              <w:br/>
              <w:t xml:space="preserve">  set description </w:t>
            </w:r>
            <w:r w:rsidRPr="002F2370">
              <w:br/>
              <w:t>  set address ... prefix-le</w:t>
            </w:r>
            <w:r>
              <w:t>ngth</w:t>
            </w:r>
            <w:r>
              <w:br/>
            </w:r>
            <w:r>
              <w:lastRenderedPageBreak/>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lastRenderedPageBreak/>
              <w:t>STATIC</w:t>
            </w:r>
            <w:r w:rsidRPr="002F2370">
              <w:br/>
              <w:t xml:space="preserve">ip route </w:t>
            </w:r>
          </w:p>
        </w:tc>
        <w:tc>
          <w:tcPr>
            <w:tcW w:w="6548" w:type="dxa"/>
            <w:vAlign w:val="center"/>
            <w:hideMark/>
          </w:tcPr>
          <w:p w14:paraId="111F9C2B" w14:textId="77777777" w:rsidR="002F2370" w:rsidRPr="002F2370" w:rsidRDefault="002F2370" w:rsidP="002F2370">
            <w:r w:rsidRPr="002F2370">
              <w:br/>
              <w:t xml:space="preserve">set protocols static route ...next-hop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show arp</w:t>
            </w:r>
          </w:p>
          <w:p w14:paraId="39280CFE" w14:textId="77777777" w:rsidR="0024344B" w:rsidRDefault="0024344B" w:rsidP="00B63BCF">
            <w:r>
              <w:t>show ip ospf neighbor</w:t>
            </w:r>
          </w:p>
          <w:p w14:paraId="508730AF" w14:textId="77777777" w:rsidR="0024344B" w:rsidRDefault="0024344B" w:rsidP="00B63BCF">
            <w:r>
              <w:t>show ip ospf database</w:t>
            </w:r>
          </w:p>
          <w:p w14:paraId="6D637D31" w14:textId="77777777" w:rsidR="0024344B" w:rsidRDefault="0024344B" w:rsidP="00B63BCF">
            <w:r>
              <w:t>show ip route</w:t>
            </w:r>
          </w:p>
          <w:p w14:paraId="1CC6B5EB" w14:textId="77777777" w:rsidR="0024344B" w:rsidRDefault="0024344B" w:rsidP="00B63BCF">
            <w:r>
              <w:t>show ip route | include</w:t>
            </w:r>
          </w:p>
          <w:p w14:paraId="0E3DA841" w14:textId="77777777" w:rsidR="0024344B" w:rsidRDefault="0024344B" w:rsidP="00B63BCF">
            <w:r>
              <w:t>show ip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show ntp associations</w:t>
            </w:r>
          </w:p>
          <w:p w14:paraId="124C6805" w14:textId="77777777" w:rsidR="0024344B" w:rsidRDefault="0024344B" w:rsidP="00B63BCF">
            <w:r>
              <w:t>show ip dhcp binding</w:t>
            </w:r>
          </w:p>
          <w:p w14:paraId="183F4749" w14:textId="77777777" w:rsidR="0024344B" w:rsidRDefault="0024344B" w:rsidP="00B63BCF">
            <w:r>
              <w:t>show ip dhcp server statistics</w:t>
            </w:r>
          </w:p>
          <w:p w14:paraId="4E9E693A" w14:textId="77777777" w:rsidR="0024344B" w:rsidRDefault="0024344B" w:rsidP="00B63BCF">
            <w:r>
              <w:t>show ip nat translations</w:t>
            </w:r>
          </w:p>
          <w:p w14:paraId="2E37A845" w14:textId="77777777" w:rsidR="0024344B" w:rsidRDefault="0024344B" w:rsidP="00B63BCF">
            <w:r>
              <w:t xml:space="preserve">show ip nat statistics </w:t>
            </w:r>
            <w:r>
              <w:tab/>
            </w:r>
          </w:p>
        </w:tc>
        <w:tc>
          <w:tcPr>
            <w:tcW w:w="4621" w:type="dxa"/>
          </w:tcPr>
          <w:p w14:paraId="283F1C82" w14:textId="77777777" w:rsidR="0024344B" w:rsidRPr="0024344B" w:rsidRDefault="0024344B" w:rsidP="00B63BCF">
            <w:pPr>
              <w:rPr>
                <w:b/>
              </w:rPr>
            </w:pPr>
            <w:r w:rsidRPr="0024344B">
              <w:rPr>
                <w:b/>
              </w:rPr>
              <w:t>Vyatta command</w:t>
            </w:r>
          </w:p>
          <w:p w14:paraId="18357EF8" w14:textId="77777777" w:rsidR="0024344B" w:rsidRDefault="0024344B" w:rsidP="00B63BCF">
            <w:r>
              <w:t>ping</w:t>
            </w:r>
          </w:p>
          <w:p w14:paraId="5754BE78" w14:textId="77777777" w:rsidR="0024344B" w:rsidRDefault="0024344B" w:rsidP="00B63BCF">
            <w:r>
              <w:t>raceroute</w:t>
            </w:r>
          </w:p>
          <w:p w14:paraId="691BDB48" w14:textId="77777777" w:rsidR="0024344B" w:rsidRDefault="0024344B" w:rsidP="00B63BCF">
            <w:r>
              <w:t>show arp</w:t>
            </w:r>
          </w:p>
          <w:p w14:paraId="6CB84341" w14:textId="77777777" w:rsidR="0024344B" w:rsidRDefault="0024344B" w:rsidP="00B63BCF">
            <w:r>
              <w:t>show ospf4 neighbor</w:t>
            </w:r>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show ntp associations</w:t>
            </w:r>
          </w:p>
          <w:p w14:paraId="3ECAE2FB" w14:textId="77777777" w:rsidR="0024344B" w:rsidRDefault="0024344B" w:rsidP="00B63BCF">
            <w:r>
              <w:t>show dhcp lease</w:t>
            </w:r>
          </w:p>
          <w:p w14:paraId="08727FB8" w14:textId="77777777" w:rsidR="0024344B" w:rsidRDefault="0024344B" w:rsidP="00B63BCF">
            <w:r>
              <w:t>show dhcp statistics</w:t>
            </w:r>
          </w:p>
          <w:p w14:paraId="2B9A62BA" w14:textId="77777777" w:rsidR="0024344B" w:rsidRDefault="0024344B" w:rsidP="00B63BCF">
            <w:r>
              <w:t>show nat rules</w:t>
            </w:r>
          </w:p>
          <w:p w14:paraId="5CCA4BD7" w14:textId="77777777" w:rsidR="0024344B" w:rsidRDefault="0024344B" w:rsidP="00B63BCF">
            <w:r>
              <w:t>show nat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92188" w14:textId="77777777" w:rsidR="000700B6" w:rsidRDefault="000700B6" w:rsidP="00061CA5">
      <w:r>
        <w:separator/>
      </w:r>
    </w:p>
  </w:endnote>
  <w:endnote w:type="continuationSeparator" w:id="0">
    <w:p w14:paraId="3912EB6E" w14:textId="77777777" w:rsidR="000700B6" w:rsidRDefault="000700B6"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4780087"/>
      <w:docPartObj>
        <w:docPartGallery w:val="Page Numbers (Bottom of Page)"/>
        <w:docPartUnique/>
      </w:docPartObj>
    </w:sdtPr>
    <w:sdtEndPr>
      <w:rPr>
        <w:rStyle w:val="PageNumber"/>
      </w:rPr>
    </w:sdtEnd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2932348"/>
      <w:docPartObj>
        <w:docPartGallery w:val="Page Numbers (Bottom of Page)"/>
        <w:docPartUnique/>
      </w:docPartObj>
    </w:sdtPr>
    <w:sdtEndPr>
      <w:rPr>
        <w:rStyle w:val="PageNumber"/>
      </w:rPr>
    </w:sdtEnd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8B5D4" w14:textId="77777777" w:rsidR="000700B6" w:rsidRDefault="000700B6" w:rsidP="00061CA5">
      <w:r>
        <w:separator/>
      </w:r>
    </w:p>
  </w:footnote>
  <w:footnote w:type="continuationSeparator" w:id="0">
    <w:p w14:paraId="250B7109" w14:textId="77777777" w:rsidR="000700B6" w:rsidRDefault="000700B6"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D0EA2"/>
    <w:rsid w:val="000F12C3"/>
    <w:rsid w:val="000F7A08"/>
    <w:rsid w:val="0010010B"/>
    <w:rsid w:val="00121FA3"/>
    <w:rsid w:val="001908FD"/>
    <w:rsid w:val="001A6C79"/>
    <w:rsid w:val="00206A98"/>
    <w:rsid w:val="0024344B"/>
    <w:rsid w:val="00254095"/>
    <w:rsid w:val="002905CF"/>
    <w:rsid w:val="002C1C5E"/>
    <w:rsid w:val="002D5068"/>
    <w:rsid w:val="002F2370"/>
    <w:rsid w:val="003123E3"/>
    <w:rsid w:val="00321211"/>
    <w:rsid w:val="003248EB"/>
    <w:rsid w:val="00367569"/>
    <w:rsid w:val="003D2A17"/>
    <w:rsid w:val="004006E6"/>
    <w:rsid w:val="0041000A"/>
    <w:rsid w:val="005374DD"/>
    <w:rsid w:val="00582A41"/>
    <w:rsid w:val="005A6499"/>
    <w:rsid w:val="005F7CA9"/>
    <w:rsid w:val="00683475"/>
    <w:rsid w:val="00692285"/>
    <w:rsid w:val="00700DF6"/>
    <w:rsid w:val="00735638"/>
    <w:rsid w:val="00791BAE"/>
    <w:rsid w:val="0079473D"/>
    <w:rsid w:val="007B5BDD"/>
    <w:rsid w:val="007F67CA"/>
    <w:rsid w:val="008371CA"/>
    <w:rsid w:val="008D0076"/>
    <w:rsid w:val="008E228E"/>
    <w:rsid w:val="008F4DCB"/>
    <w:rsid w:val="00944ED8"/>
    <w:rsid w:val="0095487A"/>
    <w:rsid w:val="009B216C"/>
    <w:rsid w:val="00A14145"/>
    <w:rsid w:val="00A6189E"/>
    <w:rsid w:val="00AA0FAE"/>
    <w:rsid w:val="00AA7729"/>
    <w:rsid w:val="00B02128"/>
    <w:rsid w:val="00B66730"/>
    <w:rsid w:val="00B76547"/>
    <w:rsid w:val="00BB1851"/>
    <w:rsid w:val="00BC1185"/>
    <w:rsid w:val="00BD5A91"/>
    <w:rsid w:val="00C171BD"/>
    <w:rsid w:val="00C36042"/>
    <w:rsid w:val="00C82CA9"/>
    <w:rsid w:val="00C87EA4"/>
    <w:rsid w:val="00CB48D0"/>
    <w:rsid w:val="00CD4FD9"/>
    <w:rsid w:val="00CD7328"/>
    <w:rsid w:val="00D04F8C"/>
    <w:rsid w:val="00D5185F"/>
    <w:rsid w:val="00DB4C71"/>
    <w:rsid w:val="00E05C7B"/>
    <w:rsid w:val="00E260D1"/>
    <w:rsid w:val="00E4248C"/>
    <w:rsid w:val="00EA30E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185F"/>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2415</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5</cp:revision>
  <cp:lastPrinted>2017-09-12T06:32:00Z</cp:lastPrinted>
  <dcterms:created xsi:type="dcterms:W3CDTF">2020-05-20T11:39:00Z</dcterms:created>
  <dcterms:modified xsi:type="dcterms:W3CDTF">2020-09-13T18:03:00Z</dcterms:modified>
</cp:coreProperties>
</file>